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314C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0E7EBAE" w:rsidR="007B4A91" w:rsidRDefault="007314CE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rossy</w:t>
      </w:r>
      <w:proofErr w:type="spellEnd"/>
      <w:r>
        <w:rPr>
          <w:sz w:val="28"/>
          <w:szCs w:val="28"/>
        </w:rPr>
        <w:t xml:space="preserve"> road (PENGUIN)</w:t>
      </w:r>
    </w:p>
    <w:p w14:paraId="34A9E19B" w14:textId="77777777" w:rsidR="007B4A91" w:rsidRDefault="007314C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DAFF533" w:rsidR="007B4A91" w:rsidRDefault="007314C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get </w:t>
      </w:r>
      <w:proofErr w:type="gramStart"/>
      <w:r>
        <w:rPr>
          <w:sz w:val="28"/>
          <w:szCs w:val="28"/>
        </w:rPr>
        <w:t>a the</w:t>
      </w:r>
      <w:proofErr w:type="gramEnd"/>
      <w:r>
        <w:rPr>
          <w:sz w:val="28"/>
          <w:szCs w:val="28"/>
        </w:rPr>
        <w:t xml:space="preserve"> highest score possible and avoid touching cars and also collecting as many coins as possible.</w:t>
      </w:r>
    </w:p>
    <w:p w14:paraId="3D632C61" w14:textId="77777777" w:rsidR="007B4A91" w:rsidRDefault="007314C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A2016C5" w:rsidR="007B4A91" w:rsidRDefault="007314C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an endless runner game in which there’s a penguin and it just keeps running. There are cars which it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be </w:t>
      </w:r>
      <w:proofErr w:type="spellStart"/>
      <w:r>
        <w:rPr>
          <w:sz w:val="28"/>
          <w:szCs w:val="28"/>
        </w:rPr>
        <w:t>ware</w:t>
      </w:r>
      <w:proofErr w:type="spellEnd"/>
      <w:r>
        <w:rPr>
          <w:sz w:val="28"/>
          <w:szCs w:val="28"/>
        </w:rPr>
        <w:t xml:space="preserve"> of and there are coins to make the game more interesting with some background sounds too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7C6FFD89" w14:textId="0EABABBF" w:rsidR="007B4A91" w:rsidRDefault="007B4A91" w:rsidP="007314CE">
      <w:pPr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5E9136B" w:rsidR="007B4A91" w:rsidRDefault="007314C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ngu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701D02" w:rsidR="007B4A91" w:rsidRDefault="007314C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user </w:t>
            </w:r>
            <w:proofErr w:type="gramStart"/>
            <w:r>
              <w:rPr>
                <w:sz w:val="28"/>
                <w:szCs w:val="28"/>
              </w:rPr>
              <w:t>has to</w:t>
            </w:r>
            <w:proofErr w:type="gramEnd"/>
            <w:r>
              <w:rPr>
                <w:sz w:val="28"/>
                <w:szCs w:val="28"/>
              </w:rPr>
              <w:t xml:space="preserve"> control this character and make it collect coins and avoid touching car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E6B548" w:rsidR="007B4A91" w:rsidRDefault="007314C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9ED4307" w:rsidR="007B4A91" w:rsidRDefault="007314C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cars will be randomly spawned around the whole canvas of the game, If the penguin touches the car, then the Penguin PC will di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3A630C3" w:rsidR="007B4A91" w:rsidRDefault="007314C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775263F" w:rsidR="007B4A91" w:rsidRDefault="007314C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is in the game to make things </w:t>
            </w:r>
            <w:proofErr w:type="gramStart"/>
            <w:r>
              <w:rPr>
                <w:sz w:val="28"/>
                <w:szCs w:val="28"/>
              </w:rPr>
              <w:t>interesting</w:t>
            </w:r>
            <w:proofErr w:type="gramEnd"/>
            <w:r>
              <w:rPr>
                <w:sz w:val="28"/>
                <w:szCs w:val="28"/>
              </w:rPr>
              <w:t xml:space="preserve"> and the user can collect these coins and gain extra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05356859" w14:textId="77777777" w:rsidR="007314CE" w:rsidRDefault="007314C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1098051" wp14:editId="350347A3">
            <wp:extent cx="1428750" cy="1428750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64" cy="1428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9A5A8" w14:textId="59E0193F" w:rsidR="007314CE" w:rsidRDefault="007314C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5C62F0F" wp14:editId="2C16C6C3">
            <wp:extent cx="1549400" cy="1549400"/>
            <wp:effectExtent l="0" t="0" r="0" b="0"/>
            <wp:docPr id="2" name="Picture 2" descr="A picture containing text, clock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ock, sig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49415" cy="154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23168" w14:textId="77777777" w:rsidR="007314CE" w:rsidRDefault="007314C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A7602EB" wp14:editId="79412A7D">
            <wp:extent cx="1257300" cy="1257300"/>
            <wp:effectExtent l="0" t="0" r="0" b="0"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257312" cy="1257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09295" w14:textId="77777777" w:rsidR="007314CE" w:rsidRDefault="007314C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17F58E8" wp14:editId="6B151ABE">
            <wp:extent cx="1485900" cy="1086786"/>
            <wp:effectExtent l="0" t="0" r="0" b="0"/>
            <wp:docPr id="4" name="Picture 4" descr="A picture containing dark,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ark, light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393"/>
                    <a:stretch/>
                  </pic:blipFill>
                  <pic:spPr bwMode="auto">
                    <a:xfrm>
                      <a:off x="0" y="0"/>
                      <a:ext cx="1487281" cy="1087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F1F0E" w14:textId="6BF0A897" w:rsidR="007B4A91" w:rsidRDefault="007314C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4A9A45D" wp14:editId="21D7B969">
            <wp:extent cx="1911350" cy="1019175"/>
            <wp:effectExtent l="0" t="0" r="0" b="9525"/>
            <wp:docPr id="5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c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616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5BE408C5" w:rsidR="007B4A91" w:rsidRDefault="007314CE">
      <w:pPr>
        <w:ind w:left="720"/>
        <w:rPr>
          <w:sz w:val="28"/>
          <w:szCs w:val="28"/>
        </w:rPr>
      </w:pPr>
      <w:r>
        <w:t>To make the game adaptive, the speed of the scrolling background and the penguin and keep increasing as the score gets higher and higher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314CE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7</Words>
  <Characters>1639</Characters>
  <Application>Microsoft Office Word</Application>
  <DocSecurity>0</DocSecurity>
  <Lines>13</Lines>
  <Paragraphs>3</Paragraphs>
  <ScaleCrop>false</ScaleCrop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eeraj Gupta</cp:lastModifiedBy>
  <cp:revision>2</cp:revision>
  <dcterms:created xsi:type="dcterms:W3CDTF">2022-02-23T10:58:00Z</dcterms:created>
  <dcterms:modified xsi:type="dcterms:W3CDTF">2022-02-23T10:58:00Z</dcterms:modified>
</cp:coreProperties>
</file>